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3A7C8504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FE433F">
        <w:rPr>
          <w:rFonts w:ascii="Times New Roman" w:hAnsi="Times New Roman" w:cs="Times New Roman"/>
        </w:rPr>
        <w:t>2</w:t>
      </w:r>
      <w:r w:rsidR="00D1207E" w:rsidRPr="00D1207E">
        <w:rPr>
          <w:rFonts w:ascii="Times New Roman" w:hAnsi="Times New Roman" w:cs="Times New Roman"/>
        </w:rPr>
        <w:t>5</w:t>
      </w:r>
      <w:r w:rsidRPr="00D1207E">
        <w:rPr>
          <w:rFonts w:ascii="Times New Roman" w:hAnsi="Times New Roman" w:cs="Times New Roman"/>
        </w:rPr>
        <w:t xml:space="preserve"> points</w:t>
      </w:r>
    </w:p>
    <w:p w14:paraId="57486E74" w14:textId="1E2492A9" w:rsidR="00FE433F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>5 points</w:t>
      </w:r>
    </w:p>
    <w:p w14:paraId="5B55737B" w14:textId="36F66643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 xml:space="preserve">5 </w:t>
      </w:r>
      <w:r w:rsidRPr="009A7C56">
        <w:rPr>
          <w:rFonts w:ascii="Times New Roman" w:hAnsi="Times New Roman" w:cs="Times New Roman"/>
          <w:lang w:val="fr-FR"/>
        </w:rPr>
        <w:t>points</w:t>
      </w:r>
    </w:p>
    <w:p w14:paraId="5B2C425D" w14:textId="3C687163" w:rsidR="00CE420A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  <w:lang w:val="fr-FR"/>
        </w:rPr>
        <w:t xml:space="preserve">Q4: </w:t>
      </w:r>
      <w:r w:rsidR="00FE433F">
        <w:rPr>
          <w:rFonts w:ascii="Times New Roman" w:hAnsi="Times New Roman" w:cs="Times New Roman"/>
        </w:rPr>
        <w:t>2</w:t>
      </w:r>
      <w:r w:rsidR="00FE433F" w:rsidRPr="00D1207E">
        <w:rPr>
          <w:rFonts w:ascii="Times New Roman" w:hAnsi="Times New Roman" w:cs="Times New Roman"/>
        </w:rPr>
        <w:t>5 points</w:t>
      </w:r>
    </w:p>
    <w:p w14:paraId="0DD2AF05" w14:textId="6691144D" w:rsidR="00006B2E" w:rsidRDefault="00006B2E" w:rsidP="00CE420A">
      <w:pPr>
        <w:spacing w:after="120"/>
        <w:rPr>
          <w:rFonts w:ascii="Times New Roman" w:hAnsi="Times New Roman" w:cs="Times New Roman"/>
        </w:rPr>
      </w:pPr>
    </w:p>
    <w:p w14:paraId="66C4C4BB" w14:textId="24418C05" w:rsidR="00006B2E" w:rsidRDefault="00006B2E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nus:</w:t>
      </w:r>
    </w:p>
    <w:p w14:paraId="01A574B0" w14:textId="51B4722B" w:rsidR="00006B2E" w:rsidRDefault="00006B2E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5: 5 points</w:t>
      </w:r>
    </w:p>
    <w:p w14:paraId="39905855" w14:textId="7EE8DA72" w:rsidR="00006B2E" w:rsidRPr="00006B2E" w:rsidRDefault="00006B2E" w:rsidP="00CE420A">
      <w:pPr>
        <w:spacing w:after="120"/>
      </w:pPr>
      <w:r>
        <w:rPr>
          <w:rFonts w:ascii="Times New Roman" w:hAnsi="Times New Roman" w:cs="Times New Roman"/>
        </w:rPr>
        <w:t>Q6:</w:t>
      </w:r>
      <w:r w:rsidRPr="00006B2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 points</w:t>
      </w:r>
    </w:p>
    <w:p w14:paraId="439375BF" w14:textId="1CB6FD20" w:rsidR="00006B2E" w:rsidRPr="00D1207E" w:rsidRDefault="00006B2E" w:rsidP="00CE420A">
      <w:pPr>
        <w:spacing w:after="120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</w:rPr>
        <w:t xml:space="preserve">Q7: </w:t>
      </w:r>
      <w:r>
        <w:rPr>
          <w:rFonts w:ascii="Times New Roman" w:hAnsi="Times New Roman" w:cs="Times New Roman"/>
        </w:rPr>
        <w:t>5 points</w:t>
      </w:r>
      <w:bookmarkStart w:id="0" w:name="_GoBack"/>
      <w:bookmarkEnd w:id="0"/>
    </w:p>
    <w:sectPr w:rsidR="00006B2E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mwqAUAMn+d+ywAAAA="/>
  </w:docVars>
  <w:rsids>
    <w:rsidRoot w:val="00CE420A"/>
    <w:rsid w:val="00006B2E"/>
    <w:rsid w:val="001C4FA0"/>
    <w:rsid w:val="005164E4"/>
    <w:rsid w:val="006E426C"/>
    <w:rsid w:val="009A7C56"/>
    <w:rsid w:val="00B4204F"/>
    <w:rsid w:val="00CE420A"/>
    <w:rsid w:val="00D1207E"/>
    <w:rsid w:val="00EB3B68"/>
    <w:rsid w:val="00F62E58"/>
    <w:rsid w:val="00FE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9</cp:revision>
  <dcterms:created xsi:type="dcterms:W3CDTF">2023-09-11T14:59:00Z</dcterms:created>
  <dcterms:modified xsi:type="dcterms:W3CDTF">2023-10-2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